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EDFE" w14:textId="77777777" w:rsidR="00415822" w:rsidRPr="00E339DA" w:rsidRDefault="00415822" w:rsidP="00415822">
      <w:pPr>
        <w:pStyle w:val="NormaleWeb"/>
        <w:shd w:val="clear" w:color="auto" w:fill="FFFFFF"/>
        <w:spacing w:before="0" w:beforeAutospacing="0" w:after="0" w:afterAutospacing="0" w:line="276" w:lineRule="atLeast"/>
        <w:jc w:val="center"/>
        <w:rPr>
          <w:color w:val="201F1E"/>
        </w:rPr>
      </w:pPr>
      <w:bookmarkStart w:id="0" w:name="_GoBack"/>
      <w:r w:rsidRPr="00E339DA">
        <w:rPr>
          <w:rFonts w:ascii="Work Sans" w:hAnsi="Work Sans"/>
          <w:b/>
          <w:bCs/>
          <w:color w:val="000000"/>
          <w:sz w:val="32"/>
          <w:szCs w:val="32"/>
          <w:bdr w:val="none" w:sz="0" w:space="0" w:color="auto" w:frame="1"/>
        </w:rPr>
        <w:t>UNIVERSITÀ DEGLI STUDI DI PERUGIA  </w:t>
      </w:r>
      <w:r w:rsidRPr="00E339DA">
        <w:rPr>
          <w:rFonts w:ascii="Work Sans" w:hAnsi="Work Sans"/>
          <w:color w:val="201F1E"/>
          <w:sz w:val="32"/>
          <w:szCs w:val="32"/>
          <w:bdr w:val="none" w:sz="0" w:space="0" w:color="auto" w:frame="1"/>
        </w:rPr>
        <w:t> </w:t>
      </w:r>
      <w:r w:rsidRPr="00E339DA">
        <w:rPr>
          <w:rFonts w:ascii="Work Sans" w:hAnsi="Work Sans"/>
          <w:color w:val="000000"/>
          <w:sz w:val="32"/>
          <w:szCs w:val="32"/>
          <w:bdr w:val="none" w:sz="0" w:space="0" w:color="auto" w:frame="1"/>
        </w:rPr>
        <w:t> </w:t>
      </w:r>
      <w:r w:rsidRPr="00E339DA">
        <w:rPr>
          <w:rFonts w:ascii="Work Sans" w:hAnsi="Work Sans"/>
          <w:color w:val="201F1E"/>
          <w:sz w:val="32"/>
          <w:szCs w:val="32"/>
          <w:bdr w:val="none" w:sz="0" w:space="0" w:color="auto" w:frame="1"/>
        </w:rPr>
        <w:t> </w:t>
      </w:r>
    </w:p>
    <w:p w14:paraId="3870031D" w14:textId="77777777" w:rsidR="00110012" w:rsidRPr="00E339DA" w:rsidRDefault="00415822" w:rsidP="0087585A">
      <w:pPr>
        <w:pStyle w:val="NormaleWeb"/>
        <w:shd w:val="clear" w:color="auto" w:fill="FFFFFF"/>
        <w:spacing w:before="0" w:beforeAutospacing="0" w:after="0" w:afterAutospacing="0" w:line="240" w:lineRule="atLeast"/>
        <w:ind w:left="850" w:right="342"/>
        <w:jc w:val="center"/>
        <w:rPr>
          <w:rFonts w:ascii="Work Sans" w:hAnsi="Work Sans"/>
          <w:sz w:val="22"/>
          <w:szCs w:val="22"/>
        </w:rPr>
      </w:pPr>
      <w:r w:rsidRPr="00E339DA">
        <w:rPr>
          <w:rFonts w:ascii="Work Sans" w:hAnsi="Work Sans"/>
          <w:b/>
          <w:bCs/>
          <w:color w:val="000000"/>
          <w:sz w:val="22"/>
          <w:szCs w:val="22"/>
          <w:bdr w:val="none" w:sz="0" w:space="0" w:color="auto" w:frame="1"/>
        </w:rPr>
        <w:t> </w:t>
      </w:r>
      <w:r w:rsidRPr="00E339DA">
        <w:rPr>
          <w:rFonts w:ascii="Work Sans" w:hAnsi="Work Sans"/>
          <w:color w:val="201F1E"/>
          <w:sz w:val="22"/>
          <w:szCs w:val="22"/>
          <w:bdr w:val="none" w:sz="0" w:space="0" w:color="auto" w:frame="1"/>
        </w:rPr>
        <w:t> </w:t>
      </w:r>
    </w:p>
    <w:p w14:paraId="3C344135" w14:textId="77777777" w:rsidR="006F2BB9" w:rsidRPr="00E339DA" w:rsidRDefault="006F2BB9" w:rsidP="00260EB9">
      <w:pPr>
        <w:jc w:val="center"/>
        <w:rPr>
          <w:rFonts w:ascii="Work Sans" w:eastAsiaTheme="minorEastAsia" w:hAnsi="Work Sans" w:cs="Calibri"/>
          <w:b/>
          <w:shd w:val="clear" w:color="auto" w:fill="FFFFFF"/>
        </w:rPr>
      </w:pPr>
    </w:p>
    <w:p w14:paraId="3BB667A5" w14:textId="77777777" w:rsidR="00403813" w:rsidRPr="00E339DA" w:rsidRDefault="00260EB9" w:rsidP="00402A3E">
      <w:pPr>
        <w:jc w:val="center"/>
        <w:rPr>
          <w:rFonts w:ascii="Work Sans" w:hAnsi="Work Sans" w:cs="Calibri"/>
          <w:b/>
          <w:color w:val="000000"/>
          <w:sz w:val="22"/>
          <w:szCs w:val="22"/>
          <w:shd w:val="clear" w:color="auto" w:fill="FFFFFF"/>
        </w:rPr>
      </w:pPr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“Sfide inclusive nell’ambito della disabilità intellettiva” incontro in Aula Magna</w:t>
      </w:r>
    </w:p>
    <w:p w14:paraId="5FB2F32A" w14:textId="77777777" w:rsidR="00260EB9" w:rsidRPr="00E339DA" w:rsidRDefault="000E4CA8" w:rsidP="00402A3E">
      <w:pPr>
        <w:pStyle w:val="Corpo"/>
        <w:jc w:val="center"/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per l’</w:t>
      </w:r>
      <w:r w:rsidR="00260EB9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inaugurazione della mostra </w:t>
      </w:r>
      <w:r w:rsidR="00402A3E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“</w:t>
      </w:r>
      <w:r w:rsidR="00260EB9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Arte e disabilità</w:t>
      </w:r>
      <w:r w:rsidR="00402A3E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”</w:t>
      </w:r>
      <w:r w:rsidR="00260EB9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– lunedì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20 </w:t>
      </w:r>
      <w:r w:rsidR="00260EB9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d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icembre 2021</w:t>
      </w:r>
      <w:r w:rsidR="00260EB9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ore 10</w:t>
      </w:r>
    </w:p>
    <w:p w14:paraId="6F27845F" w14:textId="77777777" w:rsidR="00260EB9" w:rsidRPr="00E339DA" w:rsidRDefault="00260E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5A0E22DA" w14:textId="77777777" w:rsidR="006F2BB9" w:rsidRPr="00E339DA" w:rsidRDefault="006F2B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6B5BE63A" w14:textId="77777777" w:rsidR="00E93DFB" w:rsidRPr="00E339DA" w:rsidRDefault="00260EB9" w:rsidP="00402A3E">
      <w:pPr>
        <w:pStyle w:val="Corpo"/>
        <w:rPr>
          <w:rFonts w:ascii="Work Sans" w:eastAsiaTheme="minorEastAsia" w:hAnsi="Work Sans" w:cs="Calibri"/>
          <w:b/>
          <w:shd w:val="clear" w:color="auto" w:fill="FFFFFF"/>
        </w:rPr>
      </w:pP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L’ </w:t>
      </w:r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Aula Magna di Palazzo Murena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, sede </w:t>
      </w:r>
      <w:r w:rsidR="00402A3E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centrale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ell’Università degli Studi di Perugia ospiterà, </w:t>
      </w:r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lunedì 20 dicembre 2021,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alle </w:t>
      </w:r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ore 10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, l’incontro </w:t>
      </w:r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“Sfide inclusive nell’ambito della disabilità intellettiva</w:t>
      </w:r>
      <w:r w:rsidRPr="00E339DA">
        <w:rPr>
          <w:rFonts w:ascii="Work Sans" w:eastAsiaTheme="minorEastAsia" w:hAnsi="Work Sans" w:cs="Calibri"/>
          <w:b/>
          <w:shd w:val="clear" w:color="auto" w:fill="FFFFFF"/>
        </w:rPr>
        <w:t>”</w:t>
      </w:r>
      <w:r w:rsidR="00402A3E" w:rsidRPr="00E339DA">
        <w:rPr>
          <w:rFonts w:ascii="Work Sans" w:eastAsiaTheme="minorEastAsia" w:hAnsi="Work Sans" w:cs="Calibri"/>
          <w:b/>
          <w:shd w:val="clear" w:color="auto" w:fill="FFFFFF"/>
        </w:rPr>
        <w:t xml:space="preserve">. </w:t>
      </w:r>
    </w:p>
    <w:p w14:paraId="3F9C2187" w14:textId="77777777" w:rsidR="007F0354" w:rsidRPr="00E339DA" w:rsidRDefault="00402A3E" w:rsidP="00402A3E">
      <w:pPr>
        <w:pStyle w:val="Corpo"/>
        <w:rPr>
          <w:rFonts w:ascii="Work Sans" w:hAnsi="Work Sans" w:cs="Calibri"/>
          <w:color w:val="201F1E"/>
          <w:bdr w:val="none" w:sz="0" w:space="0" w:color="auto" w:frame="1"/>
        </w:rPr>
      </w:pPr>
      <w:r w:rsidRPr="00E339DA">
        <w:rPr>
          <w:rFonts w:ascii="Work Sans" w:eastAsiaTheme="minorEastAsia" w:hAnsi="Work Sans" w:cs="Calibri"/>
          <w:shd w:val="clear" w:color="auto" w:fill="FFFFFF"/>
        </w:rPr>
        <w:t>Rappresenta l’</w:t>
      </w:r>
      <w:r w:rsidR="007F0354" w:rsidRPr="00E339DA">
        <w:rPr>
          <w:rFonts w:ascii="Work Sans" w:eastAsiaTheme="minorEastAsia" w:hAnsi="Work Sans" w:cs="Calibri"/>
          <w:shd w:val="clear" w:color="auto" w:fill="FFFFFF"/>
        </w:rPr>
        <w:t>evento inaugurale del</w:t>
      </w:r>
      <w:r w:rsidR="007F0354" w:rsidRPr="00E339DA">
        <w:rPr>
          <w:rFonts w:ascii="Work Sans" w:hAnsi="Work Sans" w:cs="Calibri"/>
          <w:color w:val="201F1E"/>
          <w:bdr w:val="none" w:sz="0" w:space="0" w:color="auto" w:frame="1"/>
        </w:rPr>
        <w:t xml:space="preserve">la mostra </w:t>
      </w:r>
      <w:r w:rsidR="007F0354" w:rsidRPr="00E339DA">
        <w:rPr>
          <w:rFonts w:ascii="Work Sans" w:hAnsi="Work Sans" w:cs="Calibri"/>
          <w:b/>
          <w:color w:val="201F1E"/>
          <w:bdr w:val="none" w:sz="0" w:space="0" w:color="auto" w:frame="1"/>
        </w:rPr>
        <w:t>“Arte e Disabilità”</w:t>
      </w:r>
      <w:r w:rsidR="007F0354" w:rsidRPr="00E339DA">
        <w:rPr>
          <w:rFonts w:ascii="Work Sans" w:hAnsi="Work Sans" w:cs="Calibri"/>
          <w:color w:val="201F1E"/>
          <w:bdr w:val="none" w:sz="0" w:space="0" w:color="auto" w:frame="1"/>
        </w:rPr>
        <w:t xml:space="preserve">, visitabile presso il Rettorato fino al mese di febbraio 2022, nata da un’iniziativa del Dottorato di Ricerca in Etica della Comunicazione, della Ricerca Scientifica e dell’Innovazione Tecnologica in occasione dell’edizione 2021 di </w:t>
      </w:r>
      <w:proofErr w:type="spellStart"/>
      <w:r w:rsidR="007F0354" w:rsidRPr="00E339DA">
        <w:rPr>
          <w:rFonts w:ascii="Work Sans" w:hAnsi="Work Sans" w:cs="Calibri"/>
          <w:color w:val="201F1E"/>
          <w:bdr w:val="none" w:sz="0" w:space="0" w:color="auto" w:frame="1"/>
        </w:rPr>
        <w:t>Sharper</w:t>
      </w:r>
      <w:proofErr w:type="spellEnd"/>
      <w:r w:rsidRPr="00E339DA">
        <w:rPr>
          <w:rFonts w:ascii="Work Sans" w:hAnsi="Work Sans" w:cs="Calibri"/>
          <w:color w:val="201F1E"/>
          <w:bdr w:val="none" w:sz="0" w:space="0" w:color="auto" w:frame="1"/>
        </w:rPr>
        <w:t xml:space="preserve"> </w:t>
      </w:r>
      <w:r w:rsidR="007F0354" w:rsidRPr="00E339DA">
        <w:rPr>
          <w:rFonts w:ascii="Work Sans" w:hAnsi="Work Sans" w:cs="Calibri"/>
          <w:color w:val="201F1E"/>
          <w:bdr w:val="none" w:sz="0" w:space="0" w:color="auto" w:frame="1"/>
        </w:rPr>
        <w:t>-</w:t>
      </w:r>
      <w:r w:rsidR="00E93DFB" w:rsidRPr="00E339DA">
        <w:rPr>
          <w:rFonts w:ascii="Work Sans" w:hAnsi="Work Sans" w:cs="Calibri"/>
          <w:color w:val="201F1E"/>
          <w:bdr w:val="none" w:sz="0" w:space="0" w:color="auto" w:frame="1"/>
        </w:rPr>
        <w:t xml:space="preserve"> </w:t>
      </w:r>
      <w:r w:rsidR="007F0354" w:rsidRPr="00E339DA">
        <w:rPr>
          <w:rFonts w:ascii="Work Sans" w:hAnsi="Work Sans" w:cs="Calibri"/>
          <w:color w:val="201F1E"/>
          <w:bdr w:val="none" w:sz="0" w:space="0" w:color="auto" w:frame="1"/>
        </w:rPr>
        <w:t>Notte Europea dei Ricercatori.</w:t>
      </w:r>
    </w:p>
    <w:p w14:paraId="63BF0598" w14:textId="5EE6C063" w:rsidR="007F0354" w:rsidRPr="00E339DA" w:rsidRDefault="007F0354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</w:pPr>
      <w:r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>L</w:t>
      </w:r>
      <w:r w:rsidR="00940D24"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>’esposizione</w:t>
      </w:r>
      <w:r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CF6A88" w:rsidRPr="00E339DA">
        <w:rPr>
          <w:rFonts w:ascii="Work Sans" w:hAnsi="Work Sans" w:cs="Calibri"/>
          <w:b/>
          <w:color w:val="201F1E"/>
          <w:sz w:val="22"/>
          <w:szCs w:val="22"/>
          <w:bdr w:val="none" w:sz="0" w:space="0" w:color="auto" w:frame="1"/>
        </w:rPr>
        <w:t xml:space="preserve">“Arte e Disabilità” </w:t>
      </w:r>
      <w:r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>raccoglie e presenta manufatti ed elaborati che associazioni e istituti umbri</w:t>
      </w:r>
      <w:r w:rsidR="00762C11"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 xml:space="preserve"> nell’ambito della disabilità</w:t>
      </w:r>
      <w:r w:rsidR="001A581D"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 xml:space="preserve"> intellettiva</w:t>
      </w:r>
      <w:r w:rsidR="00762C11"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t>hanno prodotto in risposta all’invito dei docenti e dottorandi del Corso di Dottorato a collaborare per affrontare una o più di tre sfide: ridurre le disuguaglianze fra le persone, rispettare l’ambiente in cui viviamo e gli altri esseri viventi, sentirsi bene con sé stessi e con gli altri.</w:t>
      </w:r>
      <w:r w:rsidRPr="00E339DA">
        <w:rPr>
          <w:rFonts w:ascii="Work Sans" w:eastAsia="Helvetica Neue" w:hAnsi="Work Sans" w:cs="Calibri"/>
          <w:color w:val="201F1E"/>
          <w:sz w:val="22"/>
          <w:szCs w:val="22"/>
          <w:bdr w:val="none" w:sz="0" w:space="0" w:color="auto" w:frame="1"/>
          <w:lang w:eastAsia="it-IT"/>
          <w14:textOutline w14:w="0" w14:cap="flat" w14:cmpd="sng" w14:algn="ctr">
            <w14:noFill/>
            <w14:prstDash w14:val="solid"/>
            <w14:bevel/>
          </w14:textOutline>
        </w:rPr>
        <w:br/>
      </w:r>
    </w:p>
    <w:p w14:paraId="324671FC" w14:textId="4CD7F9DA" w:rsidR="006F2BB9" w:rsidRPr="00E339DA" w:rsidRDefault="00260E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In a</w:t>
      </w:r>
      <w:r w:rsidR="006F2BB9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vvio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</w:t>
      </w:r>
      <w:r w:rsidR="006F2BB9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e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i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lavori porteranno i saluti istituzionali il Prof. </w:t>
      </w:r>
      <w:r w:rsidR="005D16B6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aurizio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Oliviero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Magnifico Rettore 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dell’Università degli Studi di Perugia, </w:t>
      </w:r>
      <w:r w:rsidR="00762C11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la Dott.ssa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Paola Fioroni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Vice Presidente 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dell’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Assemblea Legislativa e Presidente dell’Osservatorio Regionale sulla condizione delle persone con disabilità – Regione Umbria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il Prof.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ario Tosti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elegato ai servizi per studenti con disabilità e con DSA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la Prof.ssa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Claudia </w:t>
      </w:r>
      <w:proofErr w:type="spellStart"/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azzeschi</w:t>
      </w:r>
      <w:proofErr w:type="spellEnd"/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irettrice del Dipartimento di Filosofia, Scienze Sociali, Umane e della Formazione </w:t>
      </w:r>
      <w:r w:rsidR="005D16B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e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Gianluca Menichelli</w:t>
      </w:r>
      <w:r w:rsidR="006F2BB9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Presidente del Consiglio degli Studenti</w:t>
      </w:r>
      <w:r w:rsidR="006F2BB9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538F9B40" w14:textId="77777777" w:rsidR="006F2BB9" w:rsidRPr="00E339DA" w:rsidRDefault="006F2B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4743C3C3" w14:textId="77777777" w:rsidR="006F2BB9" w:rsidRPr="00E339DA" w:rsidRDefault="006F2B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A introdurre </w:t>
      </w:r>
      <w:r w:rsidR="007F0354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l’incontro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saranno poi </w:t>
      </w:r>
      <w:r w:rsidR="0027454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le </w:t>
      </w:r>
      <w:proofErr w:type="spellStart"/>
      <w:r w:rsidR="0027454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Proff.</w:t>
      </w:r>
      <w:r w:rsidR="00402A3E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</w:t>
      </w:r>
      <w:r w:rsidR="00274546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se</w:t>
      </w:r>
      <w:proofErr w:type="spellEnd"/>
      <w:r w:rsidR="00402A3E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Giulia Balboni 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ed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Elisa Delvecchio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 del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Corso di Dottorato in Etica della Comunicazione, della Ricerca Scientifica e dell’Innovazione Tecnologica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0DB9DDB2" w14:textId="77777777" w:rsidR="006F2BB9" w:rsidRPr="00E339DA" w:rsidRDefault="006F2B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2E7A9E94" w14:textId="11F11309" w:rsidR="00402A3E" w:rsidRPr="00E339DA" w:rsidRDefault="00BB0FF7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</w:pP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L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a </w:t>
      </w: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successiva 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sessione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6F2BB9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“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Sfide inclusive: dialogo con Associazioni e Istituti umbri</w:t>
      </w:r>
      <w:r w:rsidR="006F2BB9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”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vedrà protagonisti</w:t>
      </w: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 con le loro testimonianze ed esperienze,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i rappresentanti di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Anffas per loro Onlus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ANGSA Umbria Onlus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Associazione Italiana Persone Down (AIPD) Onlus, Perugia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Comunità di Capodarco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Istituto Serafico di Assisi</w:t>
      </w:r>
      <w:r w:rsidR="006F2BB9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,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Prendimi per mano</w:t>
      </w:r>
      <w:r w:rsidR="007F0354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 xml:space="preserve">, </w:t>
      </w:r>
      <w:r w:rsidR="007F0354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 xml:space="preserve">chiamati a illustrare  i propri obiettivi, caratteristiche e attività e a descrivere un’azione che la comunità, a </w:t>
      </w:r>
      <w:r w:rsidR="00762C11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>loro</w:t>
      </w:r>
      <w:r w:rsidR="007F0354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 xml:space="preserve"> avviso, può realizzare per contribuire ad affrontare una delle tre sfide oggetto dell’esposizione.</w:t>
      </w:r>
      <w:r w:rsidR="00402A3E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 xml:space="preserve"> </w:t>
      </w:r>
    </w:p>
    <w:p w14:paraId="31224DFC" w14:textId="77777777" w:rsidR="00940D24" w:rsidRPr="00E339DA" w:rsidRDefault="00940D24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</w:pPr>
    </w:p>
    <w:p w14:paraId="0C169B8F" w14:textId="46B91143" w:rsidR="00402A3E" w:rsidRPr="00E339DA" w:rsidRDefault="00402A3E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</w:rPr>
      </w:pPr>
      <w:r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>L’evento di lunedì 20 dicembre, che verrà trasmesso in streaming sul canale You</w:t>
      </w:r>
      <w:r w:rsidR="00762C11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>T</w:t>
      </w:r>
      <w:r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>ube ufficiale dell'Università degli Studi di Perugia, vuole essere la prima di diverse occasioni che l’Ateneo intende realizzare per favorire una conoscenza reciproca fra associazioni e istituti umbri che si occupano di disabilità e la comunità universitaria.</w:t>
      </w:r>
      <w:r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br/>
      </w:r>
    </w:p>
    <w:p w14:paraId="5A5A7CB6" w14:textId="77777777" w:rsidR="00940D24" w:rsidRPr="00E339DA" w:rsidRDefault="006F2BB9" w:rsidP="00940D24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</w:rPr>
      </w:pP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lastRenderedPageBreak/>
        <w:t>Ne</w:t>
      </w:r>
      <w:r w:rsidR="00BB0FF7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l</w:t>
      </w: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corso dell’incontro, organizzato da </w:t>
      </w:r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 xml:space="preserve">Giulia Balboni, Elisa Delvecchio, David </w:t>
      </w:r>
      <w:proofErr w:type="spellStart"/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Grohmann</w:t>
      </w:r>
      <w:proofErr w:type="spellEnd"/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 xml:space="preserve">, Roberto Rettori, Moira </w:t>
      </w:r>
      <w:proofErr w:type="spellStart"/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Sannipoli</w:t>
      </w:r>
      <w:proofErr w:type="spellEnd"/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, è prevista </w:t>
      </w:r>
      <w:r w:rsidR="00E93DFB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anche</w:t>
      </w:r>
      <w:r w:rsidR="00BB0FF7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la p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roiezione </w:t>
      </w:r>
      <w:r w:rsidR="00940D24" w:rsidRPr="00E339DA">
        <w:rPr>
          <w:rFonts w:ascii="Work Sans" w:eastAsiaTheme="minorEastAsia" w:hAnsi="Work Sans" w:cs="Calibri"/>
          <w:shd w:val="clear" w:color="auto" w:fill="FFFFFF"/>
        </w:rPr>
        <w:t>di</w:t>
      </w:r>
      <w:r w:rsidR="009140DC"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 xml:space="preserve"> </w:t>
      </w:r>
      <w:r w:rsidRPr="00E339DA">
        <w:rPr>
          <w:rFonts w:ascii="Work Sans" w:eastAsiaTheme="minorEastAsia" w:hAnsi="Work Sans" w:cs="Calibri"/>
          <w:sz w:val="22"/>
          <w:szCs w:val="22"/>
          <w:shd w:val="clear" w:color="auto" w:fill="FFFFFF"/>
        </w:rPr>
        <w:t>“</w:t>
      </w:r>
      <w:r w:rsidR="009140DC"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Arte e Disabilità</w:t>
      </w:r>
      <w:r w:rsidRPr="00E339DA">
        <w:rPr>
          <w:rFonts w:ascii="Work Sans" w:eastAsiaTheme="minorEastAsia" w:hAnsi="Work Sans" w:cs="Calibri"/>
          <w:b/>
          <w:sz w:val="22"/>
          <w:szCs w:val="22"/>
          <w:shd w:val="clear" w:color="auto" w:fill="FFFFFF"/>
        </w:rPr>
        <w:t>”</w:t>
      </w:r>
      <w:r w:rsidR="00940D24" w:rsidRPr="00E339DA">
        <w:rPr>
          <w:rFonts w:ascii="Work Sans" w:eastAsiaTheme="minorEastAsia" w:hAnsi="Work Sans" w:cs="Calibri"/>
          <w:b/>
          <w:shd w:val="clear" w:color="auto" w:fill="FFFFFF"/>
        </w:rPr>
        <w:t>,</w:t>
      </w:r>
      <w:r w:rsidR="00940D24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 xml:space="preserve"> il video dei manufatti predisposti in occasione di </w:t>
      </w:r>
      <w:proofErr w:type="spellStart"/>
      <w:r w:rsidR="00940D24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>Sharper</w:t>
      </w:r>
      <w:proofErr w:type="spellEnd"/>
      <w:r w:rsidR="00940D24" w:rsidRPr="00E339DA">
        <w:rPr>
          <w:rFonts w:ascii="Work Sans" w:hAnsi="Work Sans" w:cs="Calibri"/>
          <w:color w:val="201F1E"/>
          <w:sz w:val="22"/>
          <w:szCs w:val="22"/>
          <w:bdr w:val="none" w:sz="0" w:space="0" w:color="auto" w:frame="1"/>
        </w:rPr>
        <w:t xml:space="preserve">, disponibile al link </w:t>
      </w:r>
    </w:p>
    <w:p w14:paraId="5C6F420F" w14:textId="60D0703D" w:rsidR="004A4220" w:rsidRPr="00E339DA" w:rsidRDefault="00AC27DA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hyperlink r:id="rId8" w:history="1">
        <w:r w:rsidR="005712C9" w:rsidRPr="00E339DA">
          <w:rPr>
            <w:rStyle w:val="Collegamentoipertestuale"/>
            <w:rFonts w:ascii="Work Sans" w:eastAsiaTheme="minorEastAsia" w:hAnsi="Work Sans" w:cs="Calibri"/>
            <w:bdr w:val="none" w:sz="0" w:space="0" w:color="auto"/>
            <w:shd w:val="clear" w:color="auto" w:fill="FFFFFF"/>
            <w14:textOutline w14:w="0" w14:cap="rnd" w14:cmpd="sng" w14:algn="ctr">
              <w14:noFill/>
              <w14:prstDash w14:val="solid"/>
              <w14:bevel/>
            </w14:textOutline>
          </w:rPr>
          <w:t>https://www.youtube.com/watch?v=RYHF_sa5C_Q&amp;t=49s</w:t>
        </w:r>
      </w:hyperlink>
    </w:p>
    <w:p w14:paraId="5AA895CA" w14:textId="77777777" w:rsidR="005712C9" w:rsidRPr="00E339DA" w:rsidRDefault="005712C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</w:p>
    <w:p w14:paraId="33462187" w14:textId="17E8F743" w:rsidR="001B12F4" w:rsidRPr="00E339DA" w:rsidRDefault="006F2BB9" w:rsidP="00402A3E">
      <w:pPr>
        <w:pStyle w:val="Corpo"/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</w:pP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Le c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onclusioni </w:t>
      </w:r>
      <w:r w:rsidR="00CF6A88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dell’incontro 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saranno a cura dei Proff.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Mirella Damiani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Coordinatrice servizi per studenti con disabilità e con DSA </w:t>
      </w:r>
      <w:r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e </w:t>
      </w:r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Daniele </w:t>
      </w:r>
      <w:proofErr w:type="spellStart"/>
      <w:r w:rsidR="009140DC"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Parbuono</w:t>
      </w:r>
      <w:proofErr w:type="spellEnd"/>
      <w:r w:rsidRPr="00E339DA">
        <w:rPr>
          <w:rFonts w:ascii="Work Sans" w:eastAsiaTheme="minorEastAsia" w:hAnsi="Work Sans" w:cs="Calibri"/>
          <w:b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,</w:t>
      </w:r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 xml:space="preserve"> Delegato per il settore Coordinamento Staff e Relazioni del Rettore, Coordinatore del Gruppo di Lavoro Brainstorming </w:t>
      </w:r>
      <w:proofErr w:type="spellStart"/>
      <w:r w:rsidR="009140DC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Unipg</w:t>
      </w:r>
      <w:proofErr w:type="spellEnd"/>
      <w:r w:rsidR="00BB0FF7" w:rsidRPr="00E339DA">
        <w:rPr>
          <w:rFonts w:ascii="Work Sans" w:eastAsiaTheme="minorEastAsia" w:hAnsi="Work Sans" w:cs="Calibri"/>
          <w:bdr w:val="none" w:sz="0" w:space="0" w:color="auto"/>
          <w:shd w:val="clear" w:color="auto" w:fill="FFFFFF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2480F6FC" w14:textId="77777777" w:rsidR="006F2BB9" w:rsidRPr="00E339DA" w:rsidRDefault="006F2BB9" w:rsidP="00402A3E">
      <w:pPr>
        <w:pStyle w:val="Corpo"/>
        <w:rPr>
          <w:rFonts w:ascii="Work Sans" w:hAnsi="Work Sans"/>
          <w:b/>
          <w:bCs/>
          <w:color w:val="201F1E"/>
          <w:bdr w:val="none" w:sz="0" w:space="0" w:color="auto" w:frame="1"/>
        </w:rPr>
      </w:pPr>
    </w:p>
    <w:p w14:paraId="028FEB35" w14:textId="77777777" w:rsidR="007F0354" w:rsidRPr="00E339DA" w:rsidRDefault="007F0354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</w:rPr>
      </w:pPr>
    </w:p>
    <w:p w14:paraId="663EF292" w14:textId="77777777" w:rsidR="00E93DFB" w:rsidRPr="00E339DA" w:rsidRDefault="00E93DFB" w:rsidP="00402A3E">
      <w:pPr>
        <w:pStyle w:val="NormaleWeb"/>
        <w:shd w:val="clear" w:color="auto" w:fill="FFFFFF"/>
        <w:spacing w:before="0" w:beforeAutospacing="0" w:after="0" w:afterAutospacing="0" w:line="240" w:lineRule="auto"/>
        <w:rPr>
          <w:rFonts w:ascii="Work Sans" w:hAnsi="Work Sans" w:cs="Calibri"/>
          <w:color w:val="201F1E"/>
          <w:sz w:val="22"/>
          <w:szCs w:val="22"/>
        </w:rPr>
      </w:pPr>
    </w:p>
    <w:p w14:paraId="17ECAC3A" w14:textId="77777777" w:rsidR="006F2BB9" w:rsidRPr="00E339DA" w:rsidRDefault="006F2BB9" w:rsidP="00402A3E">
      <w:pPr>
        <w:pStyle w:val="Corpo"/>
        <w:rPr>
          <w:rFonts w:ascii="Work Sans" w:hAnsi="Work Sans"/>
          <w:b/>
          <w:bCs/>
          <w:color w:val="201F1E"/>
          <w:bdr w:val="none" w:sz="0" w:space="0" w:color="auto" w:frame="1"/>
        </w:rPr>
      </w:pPr>
    </w:p>
    <w:p w14:paraId="6D97E7BD" w14:textId="77777777" w:rsidR="00495968" w:rsidRPr="00402A3E" w:rsidRDefault="00415822" w:rsidP="00402A3E">
      <w:pPr>
        <w:pStyle w:val="Corpo"/>
        <w:rPr>
          <w:rFonts w:ascii="Work Sans" w:hAnsi="Work Sans"/>
          <w:color w:val="201F1E"/>
          <w:bdr w:val="none" w:sz="0" w:space="0" w:color="auto" w:frame="1"/>
        </w:rPr>
      </w:pPr>
      <w:r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 xml:space="preserve">Perugia, </w:t>
      </w:r>
      <w:r w:rsidR="00E61490"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>1</w:t>
      </w:r>
      <w:r w:rsidR="00911454"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>7</w:t>
      </w:r>
      <w:r w:rsidR="00E61490"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 xml:space="preserve"> </w:t>
      </w:r>
      <w:r w:rsidR="00714F7C"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>dicembre</w:t>
      </w:r>
      <w:r w:rsidRPr="00E339DA">
        <w:rPr>
          <w:rFonts w:ascii="Work Sans" w:hAnsi="Work Sans"/>
          <w:b/>
          <w:bCs/>
          <w:color w:val="201F1E"/>
          <w:bdr w:val="none" w:sz="0" w:space="0" w:color="auto" w:frame="1"/>
        </w:rPr>
        <w:t xml:space="preserve"> 2021</w:t>
      </w:r>
      <w:r w:rsidRPr="00402A3E">
        <w:rPr>
          <w:rFonts w:ascii="Work Sans" w:hAnsi="Work Sans"/>
          <w:color w:val="201F1E"/>
          <w:bdr w:val="none" w:sz="0" w:space="0" w:color="auto" w:frame="1"/>
        </w:rPr>
        <w:t> </w:t>
      </w:r>
    </w:p>
    <w:bookmarkEnd w:id="0"/>
    <w:p w14:paraId="77A2201D" w14:textId="77777777" w:rsidR="007F0354" w:rsidRDefault="007F0354" w:rsidP="00402A3E">
      <w:pPr>
        <w:pStyle w:val="Corpo"/>
        <w:rPr>
          <w:rFonts w:ascii="Work Sans" w:hAnsi="Work Sans"/>
        </w:rPr>
      </w:pPr>
    </w:p>
    <w:p w14:paraId="21B6EC74" w14:textId="77777777" w:rsidR="00402A3E" w:rsidRDefault="00402A3E" w:rsidP="00402A3E">
      <w:pPr>
        <w:pStyle w:val="Corpo"/>
        <w:rPr>
          <w:rFonts w:ascii="Work Sans" w:hAnsi="Work Sans"/>
        </w:rPr>
      </w:pPr>
    </w:p>
    <w:p w14:paraId="0199D19F" w14:textId="77777777" w:rsidR="00402A3E" w:rsidRPr="00402A3E" w:rsidRDefault="00402A3E" w:rsidP="00402A3E">
      <w:pPr>
        <w:pStyle w:val="Corpo"/>
        <w:rPr>
          <w:rFonts w:ascii="Work Sans" w:hAnsi="Work Sans"/>
        </w:rPr>
      </w:pPr>
    </w:p>
    <w:sectPr w:rsidR="00402A3E" w:rsidRPr="00402A3E" w:rsidSect="00A971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3119" w:right="1134" w:bottom="170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40AD8" w14:textId="77777777" w:rsidR="00AC27DA" w:rsidRDefault="00AC27DA" w:rsidP="00A97116">
      <w:r>
        <w:separator/>
      </w:r>
    </w:p>
  </w:endnote>
  <w:endnote w:type="continuationSeparator" w:id="0">
    <w:p w14:paraId="5591F969" w14:textId="77777777" w:rsidR="00AC27DA" w:rsidRDefault="00AC27DA" w:rsidP="00A97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ork Sans">
    <w:altName w:val="Work Sans"/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utura">
    <w:panose1 w:val="00000000000000000000"/>
    <w:charset w:val="00"/>
    <w:family w:val="swiss"/>
    <w:notTrueType/>
    <w:pitch w:val="variable"/>
    <w:sig w:usb0="A00002AF" w:usb1="5000214A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F7A44" w14:textId="77777777" w:rsidR="00A97116" w:rsidRDefault="00A9711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4B6E7" w14:textId="77777777" w:rsidR="00A97116" w:rsidRDefault="00C3322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left" w:pos="3675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ab/>
    </w:r>
  </w:p>
  <w:p w14:paraId="0F097312" w14:textId="77777777" w:rsidR="00A97116" w:rsidRDefault="0094592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left" w:pos="3675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5305499" wp14:editId="6A2A3D68">
              <wp:simplePos x="0" y="0"/>
              <wp:positionH relativeFrom="column">
                <wp:posOffset>1181100</wp:posOffset>
              </wp:positionH>
              <wp:positionV relativeFrom="paragraph">
                <wp:posOffset>12700</wp:posOffset>
              </wp:positionV>
              <wp:extent cx="1381125" cy="642620"/>
              <wp:effectExtent l="0" t="0" r="0" b="0"/>
              <wp:wrapNone/>
              <wp:docPr id="2" name="Figura a mano libera: forma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381125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371600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1371600" y="633095"/>
                            </a:lnTo>
                            <a:lnTo>
                              <a:pt x="137160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C86951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via Zefferino Faina, 4</w:t>
                          </w:r>
                        </w:p>
                        <w:p w14:paraId="577D0F62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06123 Perugia</w:t>
                          </w: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id="Figura a mano libera: forma 2" o:spid="_x0000_s1026" style="position:absolute;margin-left:93pt;margin-top:1pt;width:108.75pt;height:5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1600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" adj="-11796480,,5400" path="m,l,633095r1371600,l1371600,,,xe" filled="f" stroked="f">
              <v:stroke joinstyle="miter"/>
              <v:formulas/>
              <v:path arrowok="t" o:extrusionok="f" o:connecttype="custom" textboxrect="0,0,1371600,633095"/>
              <v:textbox inset="9pt,0,9pt,0">
                <w:txbxContent>
                  <w:p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via Zefferino Faina, 4</w:t>
                    </w:r>
                  </w:p>
                  <w:p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06123 Perugi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82B816" wp14:editId="3EDD271E">
              <wp:simplePos x="0" y="0"/>
              <wp:positionH relativeFrom="column">
                <wp:posOffset>2755900</wp:posOffset>
              </wp:positionH>
              <wp:positionV relativeFrom="paragraph">
                <wp:posOffset>12700</wp:posOffset>
              </wp:positionV>
              <wp:extent cx="990600" cy="642620"/>
              <wp:effectExtent l="0" t="0" r="0" b="0"/>
              <wp:wrapNone/>
              <wp:docPr id="3" name="Figura a mano libera: form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90600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81075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981075" y="633095"/>
                            </a:lnTo>
                            <a:lnTo>
                              <a:pt x="98107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CC6BD1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Staff Comunicazione e Relazioni Esterne Ufficio Stampa</w:t>
                          </w: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id="Figura a mano libera: forma 3" o:spid="_x0000_s1027" style="position:absolute;margin-left:217pt;margin-top:1pt;width:78pt;height:5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81075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" adj="-11796480,,5400" path="m,l,633095r981075,l981075,,,xe" filled="f" stroked="f">
              <v:stroke joinstyle="miter"/>
              <v:formulas/>
              <v:path arrowok="t" o:extrusionok="f" o:connecttype="custom" textboxrect="0,0,981075,633095"/>
              <v:textbox inset="9pt,0,9pt,0">
                <w:txbxContent>
                  <w:p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Staff Comunicazione e Relazioni Esterne Ufficio Stamp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327EF1" wp14:editId="3D3CC39C">
              <wp:simplePos x="0" y="0"/>
              <wp:positionH relativeFrom="column">
                <wp:posOffset>4064000</wp:posOffset>
              </wp:positionH>
              <wp:positionV relativeFrom="paragraph">
                <wp:posOffset>12700</wp:posOffset>
              </wp:positionV>
              <wp:extent cx="1560830" cy="642620"/>
              <wp:effectExtent l="0" t="0" r="0" b="0"/>
              <wp:wrapNone/>
              <wp:docPr id="1" name="Figura a mano libera: form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560830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551305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1551305" y="633095"/>
                            </a:lnTo>
                            <a:lnTo>
                              <a:pt x="155130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758319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075 585 2255</w:t>
                          </w:r>
                        </w:p>
                        <w:p w14:paraId="79332B6C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ufficio.stampa@unipg.it</w:t>
                          </w:r>
                        </w:p>
                        <w:p w14:paraId="3B15CA2B" w14:textId="77777777" w:rsidR="003D1321" w:rsidRDefault="003D1321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id="Figura a mano libera: forma 1" o:spid="_x0000_s1028" style="position:absolute;margin-left:320pt;margin-top:1pt;width:122.9pt;height:5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551305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" adj="-11796480,,5400" path="m,l,633095r1551305,l1551305,,,xe" filled="f" stroked="f">
              <v:stroke joinstyle="miter"/>
              <v:formulas/>
              <v:path arrowok="t" o:extrusionok="f" o:connecttype="custom" textboxrect="0,0,1551305,633095"/>
              <v:textbox inset="9pt,0,9pt,0">
                <w:txbxContent>
                  <w:p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075 585 2255</w:t>
                    </w:r>
                  </w:p>
                  <w:p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ufficio.stampa@unipg.it</w:t>
                    </w:r>
                  </w:p>
                  <w:p w:rsidR="003D1321" w:rsidRDefault="003D1321">
                    <w:pPr>
                      <w:textDirection w:val="btLr"/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8DBFB" w14:textId="77777777" w:rsidR="00A97116" w:rsidRDefault="00A9711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DDCDD" w14:textId="77777777" w:rsidR="00AC27DA" w:rsidRDefault="00AC27DA" w:rsidP="00A97116">
      <w:r>
        <w:separator/>
      </w:r>
    </w:p>
  </w:footnote>
  <w:footnote w:type="continuationSeparator" w:id="0">
    <w:p w14:paraId="4F9531F6" w14:textId="77777777" w:rsidR="00AC27DA" w:rsidRDefault="00AC27DA" w:rsidP="00A97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D138E" w14:textId="77777777" w:rsidR="00A97116" w:rsidRDefault="00AC27DA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49D843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6" o:spid="_x0000_s2051" type="#_x0000_t75" alt="" style="position:absolute;margin-left:0;margin-top:0;width:595.45pt;height:841.9pt;z-index:-25164185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entrale_carta intestata 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01BB0" w14:textId="77777777" w:rsidR="00A97116" w:rsidRDefault="00AC27DA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08A88C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7" o:spid="_x0000_s2050" type="#_x0000_t75" alt="" style="position:absolute;margin-left:-56.8pt;margin-top:-155.7pt;width:595.45pt;height:841.9pt;z-index:-251640832;mso-wrap-edited:f;mso-width-percent:0;mso-height-percent:0;mso-position-horizontal:absolute;mso-position-horizontal-relative:margin;mso-position-vertical:absolute;mso-position-vertical-relative:margin;mso-width-percent:0;mso-height-percent:0" o:allowincell="f">
          <v:imagedata r:id="rId1" o:title="Centrale_carta intestata 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FD8D1" w14:textId="77777777" w:rsidR="00A97116" w:rsidRDefault="00AC27DA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5F290C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5" o:spid="_x0000_s2049" type="#_x0000_t75" alt="" style="position:absolute;margin-left:0;margin-top:0;width:595.45pt;height:841.9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entrale_carta intestata 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bawBBIm5kC2ko5ScGpxcWZ+HkiBUS0An0QsoiwAAAA="/>
  </w:docVars>
  <w:rsids>
    <w:rsidRoot w:val="00A97116"/>
    <w:rsid w:val="0000281B"/>
    <w:rsid w:val="00002F91"/>
    <w:rsid w:val="000313A3"/>
    <w:rsid w:val="0005310E"/>
    <w:rsid w:val="00057872"/>
    <w:rsid w:val="000A005B"/>
    <w:rsid w:val="000A03D9"/>
    <w:rsid w:val="000A2F6F"/>
    <w:rsid w:val="000B64BF"/>
    <w:rsid w:val="000B6C76"/>
    <w:rsid w:val="000B7497"/>
    <w:rsid w:val="000D7C00"/>
    <w:rsid w:val="000E30A0"/>
    <w:rsid w:val="000E4CA8"/>
    <w:rsid w:val="001029A5"/>
    <w:rsid w:val="00110012"/>
    <w:rsid w:val="001127B2"/>
    <w:rsid w:val="0012138C"/>
    <w:rsid w:val="00144CBA"/>
    <w:rsid w:val="00144F63"/>
    <w:rsid w:val="00150339"/>
    <w:rsid w:val="001572BD"/>
    <w:rsid w:val="00176A81"/>
    <w:rsid w:val="001842B2"/>
    <w:rsid w:val="00184583"/>
    <w:rsid w:val="001A17E2"/>
    <w:rsid w:val="001A2E47"/>
    <w:rsid w:val="001A581D"/>
    <w:rsid w:val="001B12F4"/>
    <w:rsid w:val="001C24A0"/>
    <w:rsid w:val="001C5FBB"/>
    <w:rsid w:val="001D0BFB"/>
    <w:rsid w:val="001D4182"/>
    <w:rsid w:val="001D4811"/>
    <w:rsid w:val="001E0B2F"/>
    <w:rsid w:val="001F16B2"/>
    <w:rsid w:val="00206672"/>
    <w:rsid w:val="00232CAD"/>
    <w:rsid w:val="00260EB9"/>
    <w:rsid w:val="00262D04"/>
    <w:rsid w:val="0026695B"/>
    <w:rsid w:val="00274546"/>
    <w:rsid w:val="0027576C"/>
    <w:rsid w:val="002906FB"/>
    <w:rsid w:val="002938E9"/>
    <w:rsid w:val="0029679F"/>
    <w:rsid w:val="002A34DB"/>
    <w:rsid w:val="002B3588"/>
    <w:rsid w:val="002C63C6"/>
    <w:rsid w:val="002D2F55"/>
    <w:rsid w:val="002E7545"/>
    <w:rsid w:val="00302326"/>
    <w:rsid w:val="0031449D"/>
    <w:rsid w:val="003328C1"/>
    <w:rsid w:val="003347F0"/>
    <w:rsid w:val="00346C1F"/>
    <w:rsid w:val="003659BB"/>
    <w:rsid w:val="00371E4B"/>
    <w:rsid w:val="00372829"/>
    <w:rsid w:val="00381E62"/>
    <w:rsid w:val="00382D48"/>
    <w:rsid w:val="003A2B60"/>
    <w:rsid w:val="003A303A"/>
    <w:rsid w:val="003A55F7"/>
    <w:rsid w:val="003C18CC"/>
    <w:rsid w:val="003D1321"/>
    <w:rsid w:val="003D517F"/>
    <w:rsid w:val="003E7F24"/>
    <w:rsid w:val="003F3860"/>
    <w:rsid w:val="00402A3E"/>
    <w:rsid w:val="00403813"/>
    <w:rsid w:val="00414716"/>
    <w:rsid w:val="00415822"/>
    <w:rsid w:val="0042068C"/>
    <w:rsid w:val="004235BD"/>
    <w:rsid w:val="004237F0"/>
    <w:rsid w:val="00465384"/>
    <w:rsid w:val="00465C29"/>
    <w:rsid w:val="004942BF"/>
    <w:rsid w:val="00495968"/>
    <w:rsid w:val="004A1E19"/>
    <w:rsid w:val="004A4220"/>
    <w:rsid w:val="004C0C7A"/>
    <w:rsid w:val="004D6941"/>
    <w:rsid w:val="005226C4"/>
    <w:rsid w:val="00531D25"/>
    <w:rsid w:val="0054363F"/>
    <w:rsid w:val="00544400"/>
    <w:rsid w:val="00553162"/>
    <w:rsid w:val="00555F10"/>
    <w:rsid w:val="005636AA"/>
    <w:rsid w:val="005712C9"/>
    <w:rsid w:val="00577169"/>
    <w:rsid w:val="005A6788"/>
    <w:rsid w:val="005C0B48"/>
    <w:rsid w:val="005C1D47"/>
    <w:rsid w:val="005C1D96"/>
    <w:rsid w:val="005C469E"/>
    <w:rsid w:val="005D16B6"/>
    <w:rsid w:val="005D6909"/>
    <w:rsid w:val="005E02F1"/>
    <w:rsid w:val="005E0412"/>
    <w:rsid w:val="005F39CE"/>
    <w:rsid w:val="006015F4"/>
    <w:rsid w:val="006053E8"/>
    <w:rsid w:val="00605BB5"/>
    <w:rsid w:val="00617E99"/>
    <w:rsid w:val="006207E4"/>
    <w:rsid w:val="00633B80"/>
    <w:rsid w:val="0063667F"/>
    <w:rsid w:val="00637416"/>
    <w:rsid w:val="00655E2C"/>
    <w:rsid w:val="00665F63"/>
    <w:rsid w:val="00670ADA"/>
    <w:rsid w:val="00692239"/>
    <w:rsid w:val="006A25DF"/>
    <w:rsid w:val="006B184F"/>
    <w:rsid w:val="006C43AD"/>
    <w:rsid w:val="006E3238"/>
    <w:rsid w:val="006F2BB9"/>
    <w:rsid w:val="006F5E39"/>
    <w:rsid w:val="007071AA"/>
    <w:rsid w:val="007128CE"/>
    <w:rsid w:val="00714F7C"/>
    <w:rsid w:val="00743734"/>
    <w:rsid w:val="00752EF6"/>
    <w:rsid w:val="00754325"/>
    <w:rsid w:val="00762C11"/>
    <w:rsid w:val="00774A6E"/>
    <w:rsid w:val="00780492"/>
    <w:rsid w:val="00781FB1"/>
    <w:rsid w:val="007959A3"/>
    <w:rsid w:val="007959EE"/>
    <w:rsid w:val="007A6142"/>
    <w:rsid w:val="007B3E52"/>
    <w:rsid w:val="007B4459"/>
    <w:rsid w:val="007D2872"/>
    <w:rsid w:val="007D507B"/>
    <w:rsid w:val="007F0354"/>
    <w:rsid w:val="00800E7C"/>
    <w:rsid w:val="00816489"/>
    <w:rsid w:val="00820660"/>
    <w:rsid w:val="00826EA6"/>
    <w:rsid w:val="00835285"/>
    <w:rsid w:val="008478EC"/>
    <w:rsid w:val="00856670"/>
    <w:rsid w:val="0087585A"/>
    <w:rsid w:val="00881C22"/>
    <w:rsid w:val="008D5FDA"/>
    <w:rsid w:val="008E4C8C"/>
    <w:rsid w:val="008F35C8"/>
    <w:rsid w:val="008F46A2"/>
    <w:rsid w:val="00911454"/>
    <w:rsid w:val="009140DC"/>
    <w:rsid w:val="009213D0"/>
    <w:rsid w:val="0093456C"/>
    <w:rsid w:val="00940D24"/>
    <w:rsid w:val="009417C4"/>
    <w:rsid w:val="0094592E"/>
    <w:rsid w:val="00950C59"/>
    <w:rsid w:val="009625D4"/>
    <w:rsid w:val="009679FA"/>
    <w:rsid w:val="00967BEE"/>
    <w:rsid w:val="00977A1D"/>
    <w:rsid w:val="009835E5"/>
    <w:rsid w:val="00983ECC"/>
    <w:rsid w:val="00987C88"/>
    <w:rsid w:val="00991958"/>
    <w:rsid w:val="00992C3C"/>
    <w:rsid w:val="009A4F67"/>
    <w:rsid w:val="009A7396"/>
    <w:rsid w:val="009D72ED"/>
    <w:rsid w:val="00A04371"/>
    <w:rsid w:val="00A04B8B"/>
    <w:rsid w:val="00A05719"/>
    <w:rsid w:val="00A07B32"/>
    <w:rsid w:val="00A148B0"/>
    <w:rsid w:val="00A22995"/>
    <w:rsid w:val="00A324F6"/>
    <w:rsid w:val="00A92759"/>
    <w:rsid w:val="00A931E8"/>
    <w:rsid w:val="00A97116"/>
    <w:rsid w:val="00AA752B"/>
    <w:rsid w:val="00AA7FB8"/>
    <w:rsid w:val="00AC27DA"/>
    <w:rsid w:val="00AC6EA7"/>
    <w:rsid w:val="00AE4740"/>
    <w:rsid w:val="00AF4C27"/>
    <w:rsid w:val="00AF7F68"/>
    <w:rsid w:val="00B24466"/>
    <w:rsid w:val="00B30013"/>
    <w:rsid w:val="00B60DC0"/>
    <w:rsid w:val="00B614BC"/>
    <w:rsid w:val="00B62BA9"/>
    <w:rsid w:val="00B66493"/>
    <w:rsid w:val="00B8408A"/>
    <w:rsid w:val="00B94477"/>
    <w:rsid w:val="00BA011A"/>
    <w:rsid w:val="00BA421D"/>
    <w:rsid w:val="00BA74FE"/>
    <w:rsid w:val="00BB0FF7"/>
    <w:rsid w:val="00BC68CC"/>
    <w:rsid w:val="00BE6D66"/>
    <w:rsid w:val="00BE6F86"/>
    <w:rsid w:val="00BE7104"/>
    <w:rsid w:val="00BF05BA"/>
    <w:rsid w:val="00BF15D6"/>
    <w:rsid w:val="00BF2370"/>
    <w:rsid w:val="00BF2514"/>
    <w:rsid w:val="00BF3027"/>
    <w:rsid w:val="00BF512E"/>
    <w:rsid w:val="00BF55C6"/>
    <w:rsid w:val="00C163D4"/>
    <w:rsid w:val="00C3322F"/>
    <w:rsid w:val="00C379DC"/>
    <w:rsid w:val="00C41074"/>
    <w:rsid w:val="00C41EFC"/>
    <w:rsid w:val="00C42DA9"/>
    <w:rsid w:val="00C45593"/>
    <w:rsid w:val="00C552F7"/>
    <w:rsid w:val="00C739FF"/>
    <w:rsid w:val="00CA65A5"/>
    <w:rsid w:val="00CB4C0F"/>
    <w:rsid w:val="00CD2D1F"/>
    <w:rsid w:val="00CE5BCD"/>
    <w:rsid w:val="00CF6A88"/>
    <w:rsid w:val="00D13384"/>
    <w:rsid w:val="00D3244A"/>
    <w:rsid w:val="00D42FF8"/>
    <w:rsid w:val="00D463B9"/>
    <w:rsid w:val="00D47055"/>
    <w:rsid w:val="00D52651"/>
    <w:rsid w:val="00D95745"/>
    <w:rsid w:val="00DD1156"/>
    <w:rsid w:val="00DD168D"/>
    <w:rsid w:val="00DD355E"/>
    <w:rsid w:val="00DF5C6B"/>
    <w:rsid w:val="00E26B5A"/>
    <w:rsid w:val="00E339DA"/>
    <w:rsid w:val="00E3478D"/>
    <w:rsid w:val="00E35B1E"/>
    <w:rsid w:val="00E56999"/>
    <w:rsid w:val="00E57A8C"/>
    <w:rsid w:val="00E6071E"/>
    <w:rsid w:val="00E61490"/>
    <w:rsid w:val="00E64442"/>
    <w:rsid w:val="00E87555"/>
    <w:rsid w:val="00E91778"/>
    <w:rsid w:val="00E93DFB"/>
    <w:rsid w:val="00EA4731"/>
    <w:rsid w:val="00EC0468"/>
    <w:rsid w:val="00EC0DAE"/>
    <w:rsid w:val="00EC37E3"/>
    <w:rsid w:val="00ED4D16"/>
    <w:rsid w:val="00EE0A32"/>
    <w:rsid w:val="00EE4DE5"/>
    <w:rsid w:val="00EE4F2C"/>
    <w:rsid w:val="00EF7053"/>
    <w:rsid w:val="00F0060B"/>
    <w:rsid w:val="00F10169"/>
    <w:rsid w:val="00F149C8"/>
    <w:rsid w:val="00F26E52"/>
    <w:rsid w:val="00F33A51"/>
    <w:rsid w:val="00F71F1A"/>
    <w:rsid w:val="00F83D1C"/>
    <w:rsid w:val="00F92026"/>
    <w:rsid w:val="00F95A97"/>
    <w:rsid w:val="00FA48A3"/>
    <w:rsid w:val="00FA5D01"/>
    <w:rsid w:val="00FA799E"/>
    <w:rsid w:val="00FB6429"/>
    <w:rsid w:val="00FC4165"/>
    <w:rsid w:val="00FC6B5D"/>
    <w:rsid w:val="00FE1190"/>
    <w:rsid w:val="00FE24BE"/>
    <w:rsid w:val="00FE38E9"/>
    <w:rsid w:val="00FF0A70"/>
    <w:rsid w:val="016C6C1E"/>
    <w:rsid w:val="066ABFE5"/>
    <w:rsid w:val="0918CCF2"/>
    <w:rsid w:val="0A9F532D"/>
    <w:rsid w:val="0CEAEB73"/>
    <w:rsid w:val="16EEF717"/>
    <w:rsid w:val="1B90118D"/>
    <w:rsid w:val="228FF28D"/>
    <w:rsid w:val="23268966"/>
    <w:rsid w:val="26F52C3C"/>
    <w:rsid w:val="2A245D8F"/>
    <w:rsid w:val="2F0E8F59"/>
    <w:rsid w:val="3539D178"/>
    <w:rsid w:val="353F8397"/>
    <w:rsid w:val="37C38294"/>
    <w:rsid w:val="3828924C"/>
    <w:rsid w:val="3AFB2356"/>
    <w:rsid w:val="4264B421"/>
    <w:rsid w:val="43364F96"/>
    <w:rsid w:val="439D69CA"/>
    <w:rsid w:val="45F3B591"/>
    <w:rsid w:val="4C5A4BF5"/>
    <w:rsid w:val="4E50D568"/>
    <w:rsid w:val="4E949D67"/>
    <w:rsid w:val="51BFAE73"/>
    <w:rsid w:val="531BBFCA"/>
    <w:rsid w:val="58CA64BE"/>
    <w:rsid w:val="5AB9A1AF"/>
    <w:rsid w:val="5E52C8B0"/>
    <w:rsid w:val="5F73EA75"/>
    <w:rsid w:val="6128076C"/>
    <w:rsid w:val="641504EB"/>
    <w:rsid w:val="67864512"/>
    <w:rsid w:val="695E94BA"/>
    <w:rsid w:val="6BFA9254"/>
    <w:rsid w:val="6C2016D0"/>
    <w:rsid w:val="6F5852CE"/>
    <w:rsid w:val="7110F730"/>
    <w:rsid w:val="72831424"/>
    <w:rsid w:val="784FA01C"/>
    <w:rsid w:val="79C11AEB"/>
    <w:rsid w:val="7F7FB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5F99495"/>
  <w15:docId w15:val="{BE73A59A-6441-457F-92DD-79EE3EC6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2464"/>
    <w:rPr>
      <w:rFonts w:eastAsia="Times New Roman" w:cs="Times New Roman"/>
    </w:rPr>
  </w:style>
  <w:style w:type="paragraph" w:styleId="Titolo1">
    <w:name w:val="heading 1"/>
    <w:basedOn w:val="Normale"/>
    <w:link w:val="Titolo1Carattere"/>
    <w:uiPriority w:val="9"/>
    <w:qFormat/>
    <w:rsid w:val="00502392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Titolo2">
    <w:name w:val="heading 2"/>
    <w:basedOn w:val="Normale1"/>
    <w:next w:val="Normale1"/>
    <w:rsid w:val="00A9711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1"/>
    <w:next w:val="Normale1"/>
    <w:rsid w:val="00A9711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1"/>
    <w:next w:val="Normale1"/>
    <w:rsid w:val="00A97116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1"/>
    <w:next w:val="Normale1"/>
    <w:rsid w:val="00A9711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1"/>
    <w:next w:val="Normale1"/>
    <w:rsid w:val="00A9711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rmale1">
    <w:name w:val="Normale1"/>
    <w:rsid w:val="00A97116"/>
  </w:style>
  <w:style w:type="table" w:customStyle="1" w:styleId="NormalTable0">
    <w:name w:val="Normal Table0"/>
    <w:rsid w:val="00A9711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1"/>
    <w:next w:val="Normale1"/>
    <w:rsid w:val="00A97116"/>
    <w:pPr>
      <w:keepNext/>
      <w:keepLines/>
      <w:spacing w:before="480" w:after="120"/>
    </w:pPr>
    <w:rPr>
      <w:b/>
      <w:sz w:val="72"/>
      <w:szCs w:val="7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464"/>
  </w:style>
  <w:style w:type="table" w:styleId="Grigliatabella">
    <w:name w:val="Table Grid"/>
    <w:basedOn w:val="Tabellanormale"/>
    <w:uiPriority w:val="59"/>
    <w:rsid w:val="008E2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073B57"/>
    <w:pPr>
      <w:spacing w:before="100" w:beforeAutospacing="1" w:after="100" w:afterAutospacing="1" w:line="276" w:lineRule="auto"/>
    </w:pPr>
    <w:rPr>
      <w:rFonts w:ascii="Times New Roman" w:eastAsiaTheme="minorHAnsi" w:hAnsi="Times New Roman" w:cstheme="minorBidi"/>
      <w:lang w:eastAsia="en-US"/>
    </w:rPr>
  </w:style>
  <w:style w:type="paragraph" w:customStyle="1" w:styleId="xmsonormal">
    <w:name w:val="x_msonormal"/>
    <w:basedOn w:val="Normale"/>
    <w:rsid w:val="00F03D96"/>
    <w:pPr>
      <w:spacing w:before="100" w:beforeAutospacing="1" w:after="100" w:afterAutospacing="1"/>
    </w:pPr>
    <w:rPr>
      <w:rFonts w:ascii="Times New Roman" w:hAnsi="Times New Roman"/>
    </w:rPr>
  </w:style>
  <w:style w:type="character" w:styleId="Collegamentoipertestuale">
    <w:name w:val="Hyperlink"/>
    <w:basedOn w:val="Carpredefinitoparagrafo"/>
    <w:unhideWhenUsed/>
    <w:rsid w:val="003340DC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37BFB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991AE6"/>
    <w:rPr>
      <w:b/>
      <w:bCs/>
    </w:rPr>
  </w:style>
  <w:style w:type="paragraph" w:styleId="Paragrafoelenco">
    <w:name w:val="List Paragraph"/>
    <w:basedOn w:val="Normale"/>
    <w:uiPriority w:val="34"/>
    <w:qFormat/>
    <w:rsid w:val="00991AE6"/>
    <w:pPr>
      <w:spacing w:after="200" w:line="276" w:lineRule="auto"/>
      <w:ind w:left="720"/>
      <w:contextualSpacing/>
    </w:pPr>
    <w:rPr>
      <w:rFonts w:ascii="Cambria" w:eastAsia="Cambria" w:hAnsi="Cambria" w:cs="Cambria"/>
      <w:sz w:val="20"/>
      <w:szCs w:val="20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963347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3347"/>
    <w:rPr>
      <w:color w:val="800080" w:themeColor="followedHyperlink"/>
      <w:u w:val="single"/>
    </w:rPr>
  </w:style>
  <w:style w:type="character" w:customStyle="1" w:styleId="fontstyle11">
    <w:name w:val="fontstyle11"/>
    <w:basedOn w:val="Carpredefinitoparagrafo"/>
    <w:rsid w:val="005D0472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xfontstyle11">
    <w:name w:val="x_fontstyle11"/>
    <w:basedOn w:val="Carpredefinitoparagrafo"/>
    <w:rsid w:val="007C782B"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D27F8"/>
    <w:rPr>
      <w:color w:val="605E5C"/>
      <w:shd w:val="clear" w:color="auto" w:fill="E1DFDD"/>
    </w:rPr>
  </w:style>
  <w:style w:type="character" w:customStyle="1" w:styleId="marktf9n55yd5">
    <w:name w:val="marktf9n55yd5"/>
    <w:basedOn w:val="Carpredefinitoparagrafo"/>
    <w:rsid w:val="0081657C"/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CE7441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02392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customStyle="1" w:styleId="xxmsonormal">
    <w:name w:val="x_x_msonormal"/>
    <w:basedOn w:val="Normale"/>
    <w:rsid w:val="0023391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msohyperlink">
    <w:name w:val="x_msohyperlink"/>
    <w:basedOn w:val="Carpredefinitoparagrafo"/>
    <w:rsid w:val="00EB4E27"/>
  </w:style>
  <w:style w:type="paragraph" w:styleId="Sottotitolo">
    <w:name w:val="Subtitle"/>
    <w:basedOn w:val="Normale1"/>
    <w:next w:val="Normale1"/>
    <w:rsid w:val="00A9711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555F10"/>
    <w:pPr>
      <w:autoSpaceDE w:val="0"/>
      <w:autoSpaceDN w:val="0"/>
      <w:adjustRightInd w:val="0"/>
    </w:pPr>
    <w:rPr>
      <w:rFonts w:ascii="Work Sans" w:eastAsiaTheme="minorEastAsia" w:hAnsi="Work Sans" w:cs="Work Sans"/>
      <w:color w:val="000000"/>
    </w:rPr>
  </w:style>
  <w:style w:type="character" w:customStyle="1" w:styleId="markzhlx1jfm4">
    <w:name w:val="markzhlx1jfm4"/>
    <w:basedOn w:val="Carpredefinitoparagrafo"/>
    <w:rsid w:val="0063667F"/>
  </w:style>
  <w:style w:type="character" w:customStyle="1" w:styleId="A0">
    <w:name w:val="A0"/>
    <w:uiPriority w:val="99"/>
    <w:rsid w:val="00144CBA"/>
    <w:rPr>
      <w:rFonts w:cs="Futura"/>
      <w:color w:val="000000"/>
      <w:sz w:val="21"/>
      <w:szCs w:val="21"/>
    </w:rPr>
  </w:style>
  <w:style w:type="paragraph" w:customStyle="1" w:styleId="Pa1">
    <w:name w:val="Pa1"/>
    <w:basedOn w:val="Default"/>
    <w:next w:val="Default"/>
    <w:uiPriority w:val="99"/>
    <w:rsid w:val="000D7C00"/>
    <w:pPr>
      <w:spacing w:line="241" w:lineRule="atLeast"/>
    </w:pPr>
    <w:rPr>
      <w:rFonts w:ascii="Futura" w:eastAsia="Arial" w:hAnsi="Futura" w:cs="Arial"/>
      <w:color w:val="auto"/>
    </w:rPr>
  </w:style>
  <w:style w:type="paragraph" w:customStyle="1" w:styleId="Pa2">
    <w:name w:val="Pa2"/>
    <w:basedOn w:val="Default"/>
    <w:next w:val="Default"/>
    <w:uiPriority w:val="99"/>
    <w:rsid w:val="000D7C00"/>
    <w:pPr>
      <w:spacing w:line="241" w:lineRule="atLeast"/>
    </w:pPr>
    <w:rPr>
      <w:rFonts w:ascii="Futura" w:eastAsia="Arial" w:hAnsi="Futura" w:cs="Arial"/>
      <w:color w:val="auto"/>
    </w:rPr>
  </w:style>
  <w:style w:type="paragraph" w:customStyle="1" w:styleId="a">
    <w:rsid w:val="00AC6EA7"/>
    <w:pPr>
      <w:autoSpaceDE w:val="0"/>
      <w:autoSpaceDN w:val="0"/>
      <w:adjustRightInd w:val="0"/>
      <w:spacing w:line="360" w:lineRule="auto"/>
      <w:jc w:val="both"/>
    </w:pPr>
    <w:rPr>
      <w:rFonts w:ascii="Verdana" w:eastAsia="Times New Roman" w:hAnsi="Verdana" w:cs="Times New Roman"/>
      <w:b/>
      <w:bCs/>
      <w:sz w:val="18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AC6EA7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AC6EA7"/>
    <w:rPr>
      <w:rFonts w:eastAsia="Times New Roman" w:cs="Times New Roman"/>
    </w:rPr>
  </w:style>
  <w:style w:type="paragraph" w:customStyle="1" w:styleId="xparagraph">
    <w:name w:val="x_paragraph"/>
    <w:basedOn w:val="Normale"/>
    <w:rsid w:val="001C24A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normaltextrun">
    <w:name w:val="x_normaltextrun"/>
    <w:basedOn w:val="Carpredefinitoparagrafo"/>
    <w:rsid w:val="001C24A0"/>
  </w:style>
  <w:style w:type="character" w:customStyle="1" w:styleId="xeop">
    <w:name w:val="x_eop"/>
    <w:basedOn w:val="Carpredefinitoparagrafo"/>
    <w:rsid w:val="001C24A0"/>
  </w:style>
  <w:style w:type="character" w:customStyle="1" w:styleId="xapple-converted-space">
    <w:name w:val="x_apple-converted-space"/>
    <w:basedOn w:val="Carpredefinitoparagrafo"/>
    <w:rsid w:val="001C24A0"/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991958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3A303A"/>
    <w:rPr>
      <w:i/>
      <w:iCs/>
    </w:rPr>
  </w:style>
  <w:style w:type="character" w:customStyle="1" w:styleId="mw-headline">
    <w:name w:val="mw-headline"/>
    <w:basedOn w:val="Carpredefinitoparagrafo"/>
    <w:rsid w:val="005C1D47"/>
  </w:style>
  <w:style w:type="character" w:customStyle="1" w:styleId="mw-editsection">
    <w:name w:val="mw-editsection"/>
    <w:basedOn w:val="Carpredefinitoparagrafo"/>
    <w:rsid w:val="005C1D47"/>
  </w:style>
  <w:style w:type="character" w:customStyle="1" w:styleId="mw-editsection-bracket">
    <w:name w:val="mw-editsection-bracket"/>
    <w:basedOn w:val="Carpredefinitoparagrafo"/>
    <w:rsid w:val="005C1D47"/>
  </w:style>
  <w:style w:type="character" w:customStyle="1" w:styleId="mw-editsection-divider">
    <w:name w:val="mw-editsection-divider"/>
    <w:basedOn w:val="Carpredefinitoparagrafo"/>
    <w:rsid w:val="005C1D47"/>
  </w:style>
  <w:style w:type="paragraph" w:customStyle="1" w:styleId="xxmsonormal0">
    <w:name w:val="x_xmsonormal"/>
    <w:basedOn w:val="Normale"/>
    <w:rsid w:val="00856670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Corpo">
    <w:name w:val="Corpo"/>
    <w:rsid w:val="0011001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Menzionenonrisolta">
    <w:name w:val="Unresolved Mention"/>
    <w:basedOn w:val="Carpredefinitoparagrafo"/>
    <w:uiPriority w:val="99"/>
    <w:semiHidden/>
    <w:unhideWhenUsed/>
    <w:rsid w:val="00AA7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2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9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16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17273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4675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9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4233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52814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8954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872811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56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16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30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49898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40258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11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7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9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NXD72ub2+3KhBdBB9YR9IW0Ynlg==">AMUW2mU065ldQ8Y0vGK7bLVYEx3xvWd6PhVcT3Ogu93cdJmoJIBe0O1CRzj1Tz/UDKOAOK8uVcsgcPY4J/xiUzjg+nPRareWR784X+iFgNtPZp30rTqySJc3ZF2qYpknlwGGdw6xnHhl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8EF71A3-EA88-41D6-B95C-A435BB6D6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Maurizio Baglioni</cp:lastModifiedBy>
  <cp:revision>2</cp:revision>
  <cp:lastPrinted>2021-11-26T10:58:00Z</cp:lastPrinted>
  <dcterms:created xsi:type="dcterms:W3CDTF">2021-12-17T08:28:00Z</dcterms:created>
  <dcterms:modified xsi:type="dcterms:W3CDTF">2021-12-17T08:28:00Z</dcterms:modified>
</cp:coreProperties>
</file>